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6ABA4" w14:textId="3EFEE64B" w:rsidR="0098520B" w:rsidRDefault="0098520B" w:rsidP="0098520B">
      <w:pPr>
        <w:spacing w:after="0"/>
      </w:pPr>
    </w:p>
    <w:p w14:paraId="00C6AE8D" w14:textId="6A645535" w:rsidR="000F0903" w:rsidRDefault="00AE5CA3" w:rsidP="00776416">
      <w:pPr>
        <w:pStyle w:val="Title"/>
      </w:pPr>
      <w:proofErr w:type="spellStart"/>
      <w:r w:rsidRPr="00AE5CA3">
        <w:t>edTPA</w:t>
      </w:r>
      <w:proofErr w:type="spellEnd"/>
      <w:r w:rsidRPr="00AE5CA3">
        <w:t xml:space="preserve"> Lesson Plan Template</w:t>
      </w:r>
    </w:p>
    <w:p w14:paraId="734907D4" w14:textId="77777777" w:rsidR="00AE5CA3" w:rsidRPr="00F6629A" w:rsidRDefault="00AE5CA3" w:rsidP="00F900C9">
      <w:pPr>
        <w:rPr>
          <w:rFonts w:cs="Arial"/>
          <w:szCs w:val="20"/>
        </w:rPr>
      </w:pPr>
      <w:r w:rsidRPr="00F6629A">
        <w:rPr>
          <w:rFonts w:cs="Arial"/>
          <w:szCs w:val="20"/>
        </w:rPr>
        <w:t>Subject:</w:t>
      </w:r>
    </w:p>
    <w:p w14:paraId="53BE4414" w14:textId="77777777" w:rsidR="00AE5CA3" w:rsidRPr="00F6629A" w:rsidRDefault="00AE5CA3" w:rsidP="00F900C9">
      <w:pPr>
        <w:rPr>
          <w:rFonts w:cs="Arial"/>
          <w:szCs w:val="20"/>
        </w:rPr>
      </w:pPr>
      <w:r w:rsidRPr="00F6629A">
        <w:rPr>
          <w:rFonts w:cs="Arial"/>
          <w:szCs w:val="20"/>
        </w:rPr>
        <w:t xml:space="preserve">Lesson Title/Lesson #:  </w:t>
      </w:r>
    </w:p>
    <w:p w14:paraId="45469B0B" w14:textId="77777777" w:rsidR="00AE5CA3" w:rsidRDefault="00AE5CA3" w:rsidP="00AE5CA3">
      <w:pPr>
        <w:rPr>
          <w:rFonts w:cs="Arial"/>
          <w:szCs w:val="20"/>
        </w:rPr>
      </w:pPr>
      <w:r>
        <w:rPr>
          <w:rFonts w:cs="Arial"/>
          <w:szCs w:val="20"/>
        </w:rPr>
        <w:t>Grade Level:</w:t>
      </w:r>
    </w:p>
    <w:tbl>
      <w:tblPr>
        <w:tblStyle w:val="TableGrid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4675"/>
        <w:gridCol w:w="4675"/>
      </w:tblGrid>
      <w:tr w:rsidR="00AE5CA3" w:rsidRPr="00776416" w14:paraId="7A95B600" w14:textId="77777777" w:rsidTr="00AE5CA3">
        <w:tc>
          <w:tcPr>
            <w:tcW w:w="2500" w:type="pct"/>
            <w:vAlign w:val="center"/>
          </w:tcPr>
          <w:p w14:paraId="70C878B6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bookmarkStart w:id="0" w:name="TableColumn01"/>
            <w:bookmarkEnd w:id="0"/>
            <w:r w:rsidRPr="006B7DFA">
              <w:rPr>
                <w:rFonts w:cs="Arial"/>
                <w:b/>
                <w:szCs w:val="20"/>
              </w:rPr>
              <w:t>Content Standard(s)</w:t>
            </w:r>
          </w:p>
          <w:p w14:paraId="17DC778E" w14:textId="55CBCD9C" w:rsidR="00AE5CA3" w:rsidRPr="00776416" w:rsidRDefault="00AE5CA3" w:rsidP="00AE5CA3">
            <w:pPr>
              <w:spacing w:after="0"/>
            </w:pPr>
            <w:r w:rsidRPr="006B7DFA">
              <w:rPr>
                <w:rFonts w:cs="Arial"/>
                <w:i/>
                <w:szCs w:val="20"/>
              </w:rPr>
              <w:t>State standards and/or Common Core Standards</w:t>
            </w:r>
          </w:p>
        </w:tc>
        <w:tc>
          <w:tcPr>
            <w:tcW w:w="2500" w:type="pct"/>
            <w:vAlign w:val="center"/>
          </w:tcPr>
          <w:p w14:paraId="7FE34C50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0F44EEE1" w14:textId="77777777" w:rsidTr="00AE5CA3">
        <w:tc>
          <w:tcPr>
            <w:tcW w:w="2500" w:type="pct"/>
            <w:vAlign w:val="center"/>
          </w:tcPr>
          <w:p w14:paraId="0F5C325C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Goals/Objectives</w:t>
            </w:r>
          </w:p>
          <w:p w14:paraId="5C74283E" w14:textId="5F04B6C8" w:rsidR="00AE5CA3" w:rsidRPr="00776416" w:rsidRDefault="00AE5CA3" w:rsidP="00AE5CA3">
            <w:pPr>
              <w:spacing w:after="0"/>
            </w:pPr>
            <w:r>
              <w:rPr>
                <w:rFonts w:cs="Arial"/>
                <w:i/>
                <w:szCs w:val="20"/>
              </w:rPr>
              <w:t>SMART OBJECTIVES</w:t>
            </w:r>
            <w:r w:rsidRPr="006B7DFA">
              <w:rPr>
                <w:rFonts w:cs="Arial"/>
                <w:i/>
                <w:szCs w:val="20"/>
              </w:rPr>
              <w:t xml:space="preserve"> (aligned with the standards) for the lesson</w:t>
            </w:r>
          </w:p>
        </w:tc>
        <w:tc>
          <w:tcPr>
            <w:tcW w:w="2500" w:type="pct"/>
            <w:vAlign w:val="center"/>
          </w:tcPr>
          <w:p w14:paraId="6F38B14E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71CC248C" w14:textId="77777777" w:rsidTr="00AE5CA3">
        <w:tc>
          <w:tcPr>
            <w:tcW w:w="2500" w:type="pct"/>
            <w:vAlign w:val="center"/>
          </w:tcPr>
          <w:p w14:paraId="507D813C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Academic Language</w:t>
            </w:r>
          </w:p>
          <w:p w14:paraId="79D3C5DE" w14:textId="77777777" w:rsidR="00AE5CA3" w:rsidRDefault="00AE5CA3" w:rsidP="00AE5CA3">
            <w:pPr>
              <w:spacing w:after="0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What is the oral and/or written language used for academic purposes?  How will you know that your students develop and express content understandings?</w:t>
            </w:r>
          </w:p>
          <w:p w14:paraId="628CD7D9" w14:textId="77777777" w:rsidR="00AE5CA3" w:rsidRPr="00776416" w:rsidRDefault="00AE5CA3" w:rsidP="002901D9">
            <w:pPr>
              <w:spacing w:after="0"/>
            </w:pPr>
          </w:p>
        </w:tc>
        <w:tc>
          <w:tcPr>
            <w:tcW w:w="2500" w:type="pct"/>
            <w:vAlign w:val="center"/>
          </w:tcPr>
          <w:p w14:paraId="50417CD1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18444754" w14:textId="77777777" w:rsidTr="00AE5CA3">
        <w:tc>
          <w:tcPr>
            <w:tcW w:w="2500" w:type="pct"/>
            <w:vAlign w:val="center"/>
          </w:tcPr>
          <w:p w14:paraId="58D6D9C2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Prior Knowledge</w:t>
            </w:r>
          </w:p>
          <w:p w14:paraId="3FA30D90" w14:textId="456CD09A" w:rsidR="00AE5CA3" w:rsidRPr="00776416" w:rsidRDefault="00AE5CA3" w:rsidP="00AE5CA3">
            <w:pPr>
              <w:spacing w:after="0"/>
            </w:pPr>
            <w:r>
              <w:rPr>
                <w:rFonts w:cs="Arial"/>
                <w:i/>
                <w:szCs w:val="20"/>
              </w:rPr>
              <w:t>What are the students’ content knowledge and skills as well as academic experiences developed prior to the learning segment?</w:t>
            </w:r>
          </w:p>
        </w:tc>
        <w:tc>
          <w:tcPr>
            <w:tcW w:w="2500" w:type="pct"/>
            <w:vAlign w:val="center"/>
          </w:tcPr>
          <w:p w14:paraId="6D4C2D25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673BFA34" w14:textId="77777777" w:rsidTr="00AE5CA3">
        <w:tc>
          <w:tcPr>
            <w:tcW w:w="2500" w:type="pct"/>
            <w:vAlign w:val="center"/>
          </w:tcPr>
          <w:p w14:paraId="49030734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Materials</w:t>
            </w:r>
          </w:p>
          <w:p w14:paraId="445E057A" w14:textId="14382F48" w:rsidR="00AE5CA3" w:rsidRPr="00776416" w:rsidRDefault="00AE5CA3" w:rsidP="00AE5CA3">
            <w:pPr>
              <w:spacing w:after="0"/>
            </w:pPr>
            <w:r w:rsidRPr="006B7DFA">
              <w:rPr>
                <w:rFonts w:cs="Arial"/>
                <w:i/>
                <w:szCs w:val="20"/>
              </w:rPr>
              <w:t>What materials are needed for the teacher and students? Instructional resources?</w:t>
            </w:r>
          </w:p>
        </w:tc>
        <w:tc>
          <w:tcPr>
            <w:tcW w:w="2500" w:type="pct"/>
            <w:vAlign w:val="center"/>
          </w:tcPr>
          <w:p w14:paraId="6604F51B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2BBB1390" w14:textId="77777777" w:rsidTr="00AE5CA3">
        <w:tc>
          <w:tcPr>
            <w:tcW w:w="2500" w:type="pct"/>
            <w:vAlign w:val="center"/>
          </w:tcPr>
          <w:p w14:paraId="255F5AD2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Instruction</w:t>
            </w:r>
          </w:p>
          <w:p w14:paraId="562BDF43" w14:textId="77777777" w:rsidR="00AE5CA3" w:rsidRPr="006B7DFA" w:rsidRDefault="00AE5CA3" w:rsidP="00AE5CA3">
            <w:pPr>
              <w:spacing w:after="0"/>
              <w:rPr>
                <w:rFonts w:cs="Arial"/>
                <w:i/>
                <w:szCs w:val="20"/>
              </w:rPr>
            </w:pPr>
            <w:r w:rsidRPr="006B7DFA">
              <w:rPr>
                <w:rFonts w:cs="Arial"/>
                <w:i/>
                <w:szCs w:val="20"/>
              </w:rPr>
              <w:t xml:space="preserve">Detailed step by step procedures </w:t>
            </w:r>
          </w:p>
          <w:p w14:paraId="662A31C4" w14:textId="6C20F749" w:rsidR="00AE5CA3" w:rsidRPr="00776416" w:rsidRDefault="00AE5CA3" w:rsidP="00AE5CA3">
            <w:pPr>
              <w:spacing w:after="0"/>
            </w:pPr>
            <w:r w:rsidRPr="006B7DFA">
              <w:rPr>
                <w:rFonts w:cs="Arial"/>
                <w:i/>
                <w:szCs w:val="20"/>
              </w:rPr>
              <w:t>What will you be doing</w:t>
            </w:r>
            <w:r>
              <w:rPr>
                <w:rFonts w:cs="Arial"/>
                <w:i/>
                <w:szCs w:val="20"/>
              </w:rPr>
              <w:t xml:space="preserve"> to model your instruction</w:t>
            </w:r>
            <w:r w:rsidRPr="006B7DFA">
              <w:rPr>
                <w:rFonts w:cs="Arial"/>
                <w:i/>
                <w:szCs w:val="20"/>
              </w:rPr>
              <w:t>?</w:t>
            </w:r>
          </w:p>
        </w:tc>
        <w:tc>
          <w:tcPr>
            <w:tcW w:w="2500" w:type="pct"/>
            <w:vAlign w:val="center"/>
          </w:tcPr>
          <w:p w14:paraId="5A791FCE" w14:textId="77777777" w:rsidR="00AE5CA3" w:rsidRPr="006B7DFA" w:rsidRDefault="00AE5CA3" w:rsidP="00AE5CA3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I do (Teacher Modeling)</w:t>
            </w:r>
          </w:p>
          <w:p w14:paraId="7BC41087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788005BC" w14:textId="77777777" w:rsidTr="00AE5CA3">
        <w:tc>
          <w:tcPr>
            <w:tcW w:w="2500" w:type="pct"/>
            <w:vAlign w:val="center"/>
          </w:tcPr>
          <w:p w14:paraId="0F3913EA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Practice &amp; Application</w:t>
            </w:r>
          </w:p>
          <w:p w14:paraId="26DB76B5" w14:textId="1BBDAABD" w:rsidR="00AE5CA3" w:rsidRPr="00776416" w:rsidRDefault="00AE5CA3" w:rsidP="00AE5CA3">
            <w:pPr>
              <w:spacing w:after="0"/>
            </w:pPr>
            <w:r w:rsidRPr="006B7DFA">
              <w:rPr>
                <w:rFonts w:cs="Arial"/>
                <w:i/>
                <w:szCs w:val="20"/>
              </w:rPr>
              <w:t>How will students practice and apply what they have learned?</w:t>
            </w:r>
          </w:p>
        </w:tc>
        <w:tc>
          <w:tcPr>
            <w:tcW w:w="2500" w:type="pct"/>
            <w:vAlign w:val="center"/>
          </w:tcPr>
          <w:p w14:paraId="4C65CD41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325E6EB5" w14:textId="77777777" w:rsidTr="00AE5CA3">
        <w:tc>
          <w:tcPr>
            <w:tcW w:w="2500" w:type="pct"/>
            <w:vAlign w:val="center"/>
          </w:tcPr>
          <w:p w14:paraId="7843FC1F" w14:textId="77777777" w:rsidR="00AE5CA3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Application</w:t>
            </w:r>
          </w:p>
          <w:p w14:paraId="7462E773" w14:textId="632C1D15" w:rsidR="00AE5CA3" w:rsidRPr="00776416" w:rsidRDefault="00AE5CA3" w:rsidP="00AE5CA3">
            <w:pPr>
              <w:spacing w:after="0"/>
            </w:pPr>
            <w:r w:rsidRPr="005C4285">
              <w:rPr>
                <w:rFonts w:cs="Arial"/>
                <w:i/>
                <w:szCs w:val="20"/>
              </w:rPr>
              <w:t>How will students apply what they have learned?</w:t>
            </w:r>
          </w:p>
        </w:tc>
        <w:tc>
          <w:tcPr>
            <w:tcW w:w="2500" w:type="pct"/>
            <w:vAlign w:val="center"/>
          </w:tcPr>
          <w:p w14:paraId="11562F3A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1CAC37C4" w14:textId="77777777" w:rsidTr="00AE5CA3">
        <w:tc>
          <w:tcPr>
            <w:tcW w:w="2500" w:type="pct"/>
            <w:vAlign w:val="center"/>
          </w:tcPr>
          <w:p w14:paraId="6A170DAF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Supports</w:t>
            </w:r>
          </w:p>
          <w:p w14:paraId="2C4D2DDC" w14:textId="1174E4FE" w:rsidR="00AE5CA3" w:rsidRPr="00776416" w:rsidRDefault="00AE5CA3" w:rsidP="00AE5CA3">
            <w:pPr>
              <w:spacing w:after="0"/>
            </w:pPr>
            <w:r w:rsidRPr="006B7DFA">
              <w:rPr>
                <w:rFonts w:cs="Arial"/>
                <w:i/>
                <w:szCs w:val="20"/>
              </w:rPr>
              <w:t>How will you engage students based on individual and group needs?</w:t>
            </w:r>
          </w:p>
        </w:tc>
        <w:tc>
          <w:tcPr>
            <w:tcW w:w="2500" w:type="pct"/>
            <w:vAlign w:val="center"/>
          </w:tcPr>
          <w:p w14:paraId="27E5243E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6F71398B" w14:textId="77777777" w:rsidTr="00AE5CA3">
        <w:tc>
          <w:tcPr>
            <w:tcW w:w="2500" w:type="pct"/>
            <w:vAlign w:val="center"/>
          </w:tcPr>
          <w:p w14:paraId="72D6E21D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Closing</w:t>
            </w:r>
          </w:p>
          <w:p w14:paraId="38AD561E" w14:textId="77777777" w:rsidR="00AE5CA3" w:rsidRPr="006B7DFA" w:rsidRDefault="00AE5CA3" w:rsidP="00AE5CA3">
            <w:pPr>
              <w:spacing w:after="0"/>
              <w:rPr>
                <w:rFonts w:cs="Arial"/>
                <w:i/>
                <w:szCs w:val="20"/>
              </w:rPr>
            </w:pPr>
            <w:r w:rsidRPr="006B7DFA">
              <w:rPr>
                <w:rFonts w:cs="Arial"/>
                <w:i/>
                <w:szCs w:val="20"/>
              </w:rPr>
              <w:t>How will you end the lesson?</w:t>
            </w:r>
          </w:p>
          <w:p w14:paraId="2FFB0AA2" w14:textId="6CCD7FCF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i/>
                <w:szCs w:val="20"/>
              </w:rPr>
              <w:t>Culminating activity or task</w:t>
            </w:r>
          </w:p>
        </w:tc>
        <w:tc>
          <w:tcPr>
            <w:tcW w:w="2500" w:type="pct"/>
            <w:vAlign w:val="center"/>
          </w:tcPr>
          <w:p w14:paraId="4CD3ABC3" w14:textId="77777777" w:rsidR="00AE5CA3" w:rsidRPr="00776416" w:rsidRDefault="00AE5CA3" w:rsidP="002901D9">
            <w:pPr>
              <w:spacing w:after="0"/>
            </w:pPr>
          </w:p>
        </w:tc>
      </w:tr>
      <w:tr w:rsidR="00AE5CA3" w:rsidRPr="00776416" w14:paraId="1D0149BA" w14:textId="77777777" w:rsidTr="00AE5CA3">
        <w:tc>
          <w:tcPr>
            <w:tcW w:w="2500" w:type="pct"/>
            <w:vAlign w:val="center"/>
          </w:tcPr>
          <w:p w14:paraId="75C40663" w14:textId="77777777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b/>
                <w:szCs w:val="20"/>
              </w:rPr>
              <w:t>Assessment</w:t>
            </w:r>
          </w:p>
          <w:p w14:paraId="7C35F21B" w14:textId="77777777" w:rsidR="00AE5CA3" w:rsidRPr="006B7DFA" w:rsidRDefault="00AE5CA3" w:rsidP="00AE5CA3">
            <w:pPr>
              <w:spacing w:after="0"/>
              <w:rPr>
                <w:rFonts w:cs="Arial"/>
                <w:i/>
                <w:szCs w:val="20"/>
              </w:rPr>
            </w:pPr>
            <w:r w:rsidRPr="006B7DFA">
              <w:rPr>
                <w:rFonts w:cs="Arial"/>
                <w:i/>
                <w:szCs w:val="20"/>
              </w:rPr>
              <w:t>Formal and informal assessments</w:t>
            </w:r>
          </w:p>
          <w:p w14:paraId="610D2EB3" w14:textId="3C95F69C" w:rsidR="00AE5CA3" w:rsidRPr="006B7DFA" w:rsidRDefault="00AE5CA3" w:rsidP="00AE5CA3">
            <w:pPr>
              <w:spacing w:after="0"/>
              <w:rPr>
                <w:rFonts w:cs="Arial"/>
                <w:b/>
                <w:szCs w:val="20"/>
              </w:rPr>
            </w:pPr>
            <w:r w:rsidRPr="006B7DFA">
              <w:rPr>
                <w:rFonts w:cs="Arial"/>
                <w:i/>
                <w:szCs w:val="20"/>
              </w:rPr>
              <w:t>How will students be evaluated?</w:t>
            </w:r>
            <w:r>
              <w:rPr>
                <w:rFonts w:cs="Arial"/>
                <w:i/>
                <w:szCs w:val="20"/>
              </w:rPr>
              <w:t xml:space="preserve">  How will you know if the students attained what you expected?</w:t>
            </w:r>
          </w:p>
        </w:tc>
        <w:tc>
          <w:tcPr>
            <w:tcW w:w="2500" w:type="pct"/>
            <w:vAlign w:val="center"/>
          </w:tcPr>
          <w:p w14:paraId="51C566B0" w14:textId="77777777" w:rsidR="00AE5CA3" w:rsidRPr="00776416" w:rsidRDefault="00AE5CA3" w:rsidP="002901D9">
            <w:pPr>
              <w:spacing w:after="0"/>
            </w:pPr>
          </w:p>
        </w:tc>
      </w:tr>
    </w:tbl>
    <w:p w14:paraId="283205C8" w14:textId="529C4278" w:rsidR="00B7574F" w:rsidRDefault="00B7574F" w:rsidP="007A0EAB">
      <w:pPr>
        <w:rPr>
          <w:b/>
        </w:rPr>
      </w:pPr>
    </w:p>
    <w:p w14:paraId="162E4015" w14:textId="117A4F82" w:rsidR="001C098D" w:rsidRDefault="001C098D" w:rsidP="00A14190"/>
    <w:p w14:paraId="51944AD8" w14:textId="2A2C44F9" w:rsidR="002901D9" w:rsidRDefault="002901D9" w:rsidP="00A14190"/>
    <w:p w14:paraId="47CD4DBE" w14:textId="77777777" w:rsidR="002901D9" w:rsidRDefault="002901D9" w:rsidP="00A14190"/>
    <w:p w14:paraId="2159A320" w14:textId="77777777" w:rsidR="002901D9" w:rsidRDefault="002901D9" w:rsidP="00A14190"/>
    <w:p w14:paraId="5727F647" w14:textId="77777777" w:rsidR="002901D9" w:rsidRDefault="002901D9" w:rsidP="00A14190"/>
    <w:p w14:paraId="26E666C0" w14:textId="77777777" w:rsidR="002901D9" w:rsidRDefault="002901D9" w:rsidP="00A14190"/>
    <w:p w14:paraId="3D6010AD" w14:textId="77777777" w:rsidR="002901D9" w:rsidRDefault="002901D9" w:rsidP="00A14190"/>
    <w:p w14:paraId="12C0990F" w14:textId="77777777" w:rsidR="002901D9" w:rsidRDefault="002901D9" w:rsidP="00A14190"/>
    <w:p w14:paraId="2967E2F3" w14:textId="77777777" w:rsidR="001C098D" w:rsidRDefault="001C098D" w:rsidP="00A14190"/>
    <w:p w14:paraId="154544CC" w14:textId="56D8E103" w:rsidR="00B9595A" w:rsidRDefault="00B9595A" w:rsidP="00A14190"/>
    <w:p w14:paraId="1E863451" w14:textId="77777777" w:rsidR="0098520B" w:rsidRDefault="0098520B" w:rsidP="00A14190"/>
    <w:p w14:paraId="0D6D8EC4" w14:textId="77777777" w:rsidR="0098520B" w:rsidRPr="00D2123C" w:rsidRDefault="0098520B" w:rsidP="00A14190"/>
    <w:sectPr w:rsidR="0098520B" w:rsidRPr="00D2123C" w:rsidSect="00B9595A">
      <w:headerReference w:type="default" r:id="rId12"/>
      <w:headerReference w:type="first" r:id="rId13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38C1B" w14:textId="77777777" w:rsidR="006A22C1" w:rsidRDefault="006A22C1" w:rsidP="000F0903">
      <w:pPr>
        <w:spacing w:after="0"/>
      </w:pPr>
      <w:r>
        <w:separator/>
      </w:r>
    </w:p>
  </w:endnote>
  <w:endnote w:type="continuationSeparator" w:id="0">
    <w:p w14:paraId="53D28153" w14:textId="77777777" w:rsidR="006A22C1" w:rsidRDefault="006A22C1" w:rsidP="000F0903">
      <w:pPr>
        <w:spacing w:after="0"/>
      </w:pPr>
      <w:r>
        <w:continuationSeparator/>
      </w:r>
    </w:p>
  </w:endnote>
  <w:endnote w:type="continuationNotice" w:id="1">
    <w:p w14:paraId="2D214B6C" w14:textId="77777777" w:rsidR="006A22C1" w:rsidRDefault="006A22C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altName w:val="Arial Unicode MS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6C15E" w14:textId="77777777" w:rsidR="006A22C1" w:rsidRDefault="006A22C1" w:rsidP="000F0903">
      <w:pPr>
        <w:spacing w:after="0"/>
      </w:pPr>
      <w:r>
        <w:separator/>
      </w:r>
    </w:p>
  </w:footnote>
  <w:footnote w:type="continuationSeparator" w:id="0">
    <w:p w14:paraId="43312538" w14:textId="77777777" w:rsidR="006A22C1" w:rsidRDefault="006A22C1" w:rsidP="000F0903">
      <w:pPr>
        <w:spacing w:after="0"/>
      </w:pPr>
      <w:r>
        <w:continuationSeparator/>
      </w:r>
    </w:p>
  </w:footnote>
  <w:footnote w:type="continuationNotice" w:id="1">
    <w:p w14:paraId="3F7BBD83" w14:textId="77777777" w:rsidR="006A22C1" w:rsidRDefault="006A22C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3C4C5" w14:textId="77777777" w:rsidR="00AE5CA3" w:rsidRPr="00F6629A" w:rsidRDefault="00AE5CA3" w:rsidP="00AE5CA3">
    <w:pPr>
      <w:tabs>
        <w:tab w:val="left" w:pos="547"/>
        <w:tab w:val="right" w:pos="8640"/>
      </w:tabs>
      <w:spacing w:after="0"/>
      <w:jc w:val="right"/>
      <w:rPr>
        <w:rFonts w:eastAsia="Times New Roman"/>
        <w:szCs w:val="24"/>
      </w:rPr>
    </w:pPr>
    <w:proofErr w:type="spellStart"/>
    <w:r>
      <w:rPr>
        <w:rFonts w:eastAsia="Times New Roman"/>
        <w:szCs w:val="24"/>
      </w:rPr>
      <w:t>edTPA</w:t>
    </w:r>
    <w:proofErr w:type="spellEnd"/>
    <w:r>
      <w:rPr>
        <w:rFonts w:eastAsia="Times New Roman"/>
        <w:szCs w:val="24"/>
      </w:rPr>
      <w:t xml:space="preserve"> Lesson Plan Template</w:t>
    </w:r>
  </w:p>
  <w:p w14:paraId="229588AC" w14:textId="42830C4D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AE5CA3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AE5CA3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42175E86" w:rsidR="002901D9" w:rsidRPr="00AE5CA3" w:rsidRDefault="00AE5CA3" w:rsidP="00AE5CA3">
    <w:pPr>
      <w:pStyle w:val="Header"/>
      <w:jc w:val="right"/>
    </w:pPr>
    <w:proofErr w:type="spellStart"/>
    <w:r w:rsidRPr="00AE5CA3">
      <w:t>edTPA</w:t>
    </w:r>
    <w:proofErr w:type="spellEnd"/>
    <w:r w:rsidRPr="00AE5CA3">
      <w:t xml:space="preserve"> Lesson Plan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C0803"/>
    <w:rsid w:val="000C2C6A"/>
    <w:rsid w:val="000D2169"/>
    <w:rsid w:val="000F0903"/>
    <w:rsid w:val="0013181E"/>
    <w:rsid w:val="001602BB"/>
    <w:rsid w:val="001A2683"/>
    <w:rsid w:val="001C098D"/>
    <w:rsid w:val="00201214"/>
    <w:rsid w:val="00207997"/>
    <w:rsid w:val="00224434"/>
    <w:rsid w:val="00250EB0"/>
    <w:rsid w:val="00270C10"/>
    <w:rsid w:val="002901D9"/>
    <w:rsid w:val="0033144D"/>
    <w:rsid w:val="00370E59"/>
    <w:rsid w:val="00377506"/>
    <w:rsid w:val="00427F4C"/>
    <w:rsid w:val="004500DE"/>
    <w:rsid w:val="005002EC"/>
    <w:rsid w:val="00532293"/>
    <w:rsid w:val="00546A6C"/>
    <w:rsid w:val="005702EF"/>
    <w:rsid w:val="005F5BC8"/>
    <w:rsid w:val="00654497"/>
    <w:rsid w:val="0066315B"/>
    <w:rsid w:val="006A22C1"/>
    <w:rsid w:val="00776416"/>
    <w:rsid w:val="007A0EAB"/>
    <w:rsid w:val="008F2160"/>
    <w:rsid w:val="00935086"/>
    <w:rsid w:val="00935F80"/>
    <w:rsid w:val="0098520B"/>
    <w:rsid w:val="009C241D"/>
    <w:rsid w:val="009C48ED"/>
    <w:rsid w:val="009E0D9C"/>
    <w:rsid w:val="00A03896"/>
    <w:rsid w:val="00A14190"/>
    <w:rsid w:val="00A621B0"/>
    <w:rsid w:val="00AE5CA3"/>
    <w:rsid w:val="00B1207F"/>
    <w:rsid w:val="00B3325E"/>
    <w:rsid w:val="00B7574F"/>
    <w:rsid w:val="00B9595A"/>
    <w:rsid w:val="00C032FD"/>
    <w:rsid w:val="00C610B2"/>
    <w:rsid w:val="00CC6145"/>
    <w:rsid w:val="00D2123C"/>
    <w:rsid w:val="00DA2EA0"/>
    <w:rsid w:val="00DE1A94"/>
    <w:rsid w:val="00E22D25"/>
    <w:rsid w:val="00E65CEA"/>
    <w:rsid w:val="00ED01FB"/>
    <w:rsid w:val="00F7576F"/>
    <w:rsid w:val="00FF6339"/>
    <w:rsid w:val="17072597"/>
    <w:rsid w:val="184C0106"/>
    <w:rsid w:val="26788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fc3f1c603c9c6ef1094a96c67bd5fb5c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9c1170d7f35c8f3ba0aac669d6caa6bd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4EB6CD-E5B0-49F3-9C0A-0DF0111536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4D7DDDB2-B9F4-4748-AFC6-1A6213271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Mark</cp:lastModifiedBy>
  <cp:revision>2</cp:revision>
  <dcterms:created xsi:type="dcterms:W3CDTF">2021-01-14T09:53:00Z</dcterms:created>
  <dcterms:modified xsi:type="dcterms:W3CDTF">2021-01-14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